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A69F66" w14:textId="4A929D2A" w:rsidR="003D701D" w:rsidRPr="002B0B6F" w:rsidRDefault="002B0B6F" w:rsidP="002B0B6F">
      <w:pPr>
        <w:jc w:val="center"/>
        <w:rPr>
          <w:rFonts w:ascii="Times New Roman" w:hAnsi="Times New Roman" w:cs="Times New Roman"/>
          <w:b/>
          <w:bCs/>
          <w:sz w:val="36"/>
          <w:szCs w:val="36"/>
          <w:lang w:val="en-US"/>
        </w:rPr>
      </w:pPr>
      <w:r w:rsidRPr="002B0B6F">
        <w:rPr>
          <w:rFonts w:ascii="Times New Roman" w:hAnsi="Times New Roman" w:cs="Times New Roman"/>
          <w:b/>
          <w:bCs/>
          <w:sz w:val="36"/>
          <w:szCs w:val="36"/>
          <w:lang w:val="en-US"/>
        </w:rPr>
        <w:t>Report</w:t>
      </w:r>
    </w:p>
    <w:p w14:paraId="3455E01A" w14:textId="1B79F899" w:rsidR="002B0B6F" w:rsidRPr="002B0B6F" w:rsidRDefault="002B0B6F" w:rsidP="002B0B6F">
      <w:pPr>
        <w:jc w:val="center"/>
        <w:rPr>
          <w:rFonts w:ascii="Times New Roman" w:hAnsi="Times New Roman" w:cs="Times New Roman"/>
          <w:sz w:val="24"/>
          <w:szCs w:val="24"/>
          <w:lang w:val="en-US"/>
        </w:rPr>
      </w:pPr>
      <w:r w:rsidRPr="002B0B6F">
        <w:rPr>
          <w:rFonts w:ascii="Times New Roman" w:hAnsi="Times New Roman" w:cs="Times New Roman"/>
          <w:sz w:val="24"/>
          <w:szCs w:val="24"/>
          <w:lang w:val="en-US"/>
        </w:rPr>
        <w:t>(Server Side)</w:t>
      </w:r>
    </w:p>
    <w:p w14:paraId="6A34E9ED" w14:textId="6786EE08" w:rsidR="002B0B6F" w:rsidRDefault="002B0B6F" w:rsidP="002B0B6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 the server side when run the code initially they ask him whether you ant to run the server to listen the upcoming client and provide survey to the client. Secondly, they ask him to create a survey form where we create the survey.</w:t>
      </w:r>
    </w:p>
    <w:p w14:paraId="69F23BE7" w14:textId="6337A424" w:rsidR="002B0B6F" w:rsidRPr="002B0B6F" w:rsidRDefault="002B0B6F" w:rsidP="002B0B6F">
      <w:pPr>
        <w:spacing w:line="360" w:lineRule="auto"/>
        <w:jc w:val="both"/>
        <w:rPr>
          <w:rFonts w:ascii="Times New Roman" w:hAnsi="Times New Roman" w:cs="Times New Roman"/>
          <w:b/>
          <w:bCs/>
          <w:sz w:val="28"/>
          <w:szCs w:val="28"/>
          <w:lang w:val="en-US"/>
        </w:rPr>
      </w:pPr>
      <w:r w:rsidRPr="002B0B6F">
        <w:rPr>
          <w:rFonts w:ascii="Times New Roman" w:hAnsi="Times New Roman" w:cs="Times New Roman"/>
          <w:b/>
          <w:bCs/>
          <w:sz w:val="28"/>
          <w:szCs w:val="28"/>
          <w:lang w:val="en-US"/>
        </w:rPr>
        <w:t>Implementation:</w:t>
      </w:r>
    </w:p>
    <w:p w14:paraId="01A21B2E" w14:textId="3FC43923" w:rsidR="002B0B6F" w:rsidRDefault="002B0B6F" w:rsidP="002B0B6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coding we use java NetBeans to implement the socket programming for server and client. For socket programming I used TCP protocol for data communicate initially we create socket and IP address (localhost) and then implement thread for multiple clients can connect with server to take survey. Initially we store data in 2D array when program is close data is deleted but later on, we save this data in external file or Excel sheet.</w:t>
      </w:r>
    </w:p>
    <w:p w14:paraId="3C3A0F3E" w14:textId="60905F8A" w:rsidR="002B0B6F" w:rsidRDefault="002B0B6F" w:rsidP="002B0B6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hen we select the “Create new survey” firstly they ask how many questions we need to add in survey then they ask one by one question and option as well. each question has 4 option and 5 one is all of the above is by default added in question option. When we created survey </w:t>
      </w:r>
      <w:r w:rsidR="001574D1">
        <w:rPr>
          <w:rFonts w:ascii="Times New Roman" w:hAnsi="Times New Roman" w:cs="Times New Roman"/>
          <w:sz w:val="24"/>
          <w:szCs w:val="24"/>
          <w:lang w:val="en-US"/>
        </w:rPr>
        <w:t>successfully,</w:t>
      </w:r>
      <w:r>
        <w:rPr>
          <w:rFonts w:ascii="Times New Roman" w:hAnsi="Times New Roman" w:cs="Times New Roman"/>
          <w:sz w:val="24"/>
          <w:szCs w:val="24"/>
          <w:lang w:val="en-US"/>
        </w:rPr>
        <w:t xml:space="preserve"> they return </w:t>
      </w:r>
      <w:r w:rsidR="001574D1">
        <w:rPr>
          <w:rFonts w:ascii="Times New Roman" w:hAnsi="Times New Roman" w:cs="Times New Roman"/>
          <w:sz w:val="24"/>
          <w:szCs w:val="24"/>
          <w:lang w:val="en-US"/>
        </w:rPr>
        <w:t>the survey form what we created. To check where this right or not.</w:t>
      </w:r>
    </w:p>
    <w:p w14:paraId="3C37BDFA" w14:textId="77777777" w:rsidR="001574D1" w:rsidRPr="002B0B6F" w:rsidRDefault="001574D1" w:rsidP="002B0B6F">
      <w:pPr>
        <w:spacing w:line="360" w:lineRule="auto"/>
        <w:jc w:val="both"/>
        <w:rPr>
          <w:rFonts w:ascii="Times New Roman" w:hAnsi="Times New Roman" w:cs="Times New Roman"/>
          <w:sz w:val="24"/>
          <w:szCs w:val="24"/>
          <w:lang w:val="en-US"/>
        </w:rPr>
      </w:pPr>
    </w:p>
    <w:p w14:paraId="19F5DE55" w14:textId="77777777" w:rsidR="002B0B6F" w:rsidRPr="002B0B6F" w:rsidRDefault="002B0B6F" w:rsidP="002B0B6F">
      <w:pPr>
        <w:rPr>
          <w:rFonts w:ascii="Times New Roman" w:hAnsi="Times New Roman" w:cs="Times New Roman"/>
          <w:sz w:val="24"/>
          <w:szCs w:val="24"/>
          <w:lang w:val="en-US"/>
        </w:rPr>
      </w:pPr>
    </w:p>
    <w:sectPr w:rsidR="002B0B6F" w:rsidRPr="002B0B6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G1NDYwMzMzNzMwsTBS0lEKTi0uzszPAykwrAUAZ04Y3CwAAAA="/>
  </w:docVars>
  <w:rsids>
    <w:rsidRoot w:val="002B0B6F"/>
    <w:rsid w:val="001574D1"/>
    <w:rsid w:val="002B0B6F"/>
    <w:rsid w:val="003D701D"/>
    <w:rsid w:val="00652C75"/>
    <w:rsid w:val="00BC3E47"/>
  </w:rsids>
  <m:mathPr>
    <m:mathFont m:val="Cambria Math"/>
    <m:brkBin m:val="before"/>
    <m:brkBinSub m:val="--"/>
    <m:smallFrac m:val="0"/>
    <m:dispDef/>
    <m:lMargin m:val="0"/>
    <m:rMargin m:val="0"/>
    <m:defJc m:val="centerGroup"/>
    <m:wrapIndent m:val="1440"/>
    <m:intLim m:val="subSup"/>
    <m:naryLim m:val="undOvr"/>
  </m:mathPr>
  <w:themeFontLan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DA5D2C"/>
  <w15:chartTrackingRefBased/>
  <w15:docId w15:val="{AD173FBA-FF6B-474C-A5BA-9BDA664C94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x-non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1</Pages>
  <Words>160</Words>
  <Characters>914</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n xulfiqar</dc:creator>
  <cp:keywords/>
  <dc:description/>
  <cp:lastModifiedBy>khan xulfiqar</cp:lastModifiedBy>
  <cp:revision>1</cp:revision>
  <dcterms:created xsi:type="dcterms:W3CDTF">2023-07-23T13:37:00Z</dcterms:created>
  <dcterms:modified xsi:type="dcterms:W3CDTF">2023-07-23T13:48:00Z</dcterms:modified>
</cp:coreProperties>
</file>